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on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5" w:name="X63f6741fd3988623b24bcaeff05fc4a142d661e"/>
    <w:p>
      <w:pPr>
        <w:pStyle w:val="Heading1"/>
      </w:pPr>
      <w:r>
        <w:t xml:space="preserve">Cover Letter for Surgeon Position in Mexico Ci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 the Hiring Committee,</w:t>
      </w:r>
    </w:p>
    <w:p>
      <w:pPr>
        <w:pStyle w:val="BodyText"/>
      </w:pPr>
      <w:r>
        <w:t xml:space="preserve">I am writing to express my enthusiastic interest in the Surgeon position at [Hospital or Institution Name] in Mexico City, Mexico. As a highly skilled and dedicated surgeon with over [X years] of experience in advanced surgical techniques, I am eager to contribute my expertise to a dynamic healthcare environment that values innovation, patient care, and professional growth. Mexico City, with its vibrant culture and world-class medical institutions, represents an ideal setting for me to advance my career while making a meaningful impact on the lives of patients in this bustling metropolis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a foundation built on rigorous academic training and hands-on clinical experience, I have developed a reputation as a surgeon who combines technical precision with compassionate care. My surgical career began at [Medical School or Residency Program], where I specialized in [specific surgical field, e.g., general surgery, orthopedic surgery, cardiothoracic surgery]. Over the years, I have refined my skills in [list key procedures or techniques, e.g., minimally invasive surgeries, trauma care, robotic-assisted procedures], ensuring that I remain at the forefront of modern surgical practices.</w:t>
      </w:r>
    </w:p>
    <w:p>
      <w:pPr>
        <w:pStyle w:val="BodyText"/>
      </w:pPr>
      <w:r>
        <w:t xml:space="preserve">Throughout my career, I have worked in diverse healthcare settings, from academic medical centers to community hospitals. These experiences have equipped me with the ability to adapt to various clinical environments while maintaining a commitment to excellence. In Mexico City, where the demand for skilled surgeons is high due to its large population and complex healthcare needs, I am confident that my expertise will align seamlessly with your institution’s mission of delivering exceptional care.</w:t>
      </w:r>
    </w:p>
    <w:bookmarkEnd w:id="20"/>
    <w:bookmarkStart w:id="21" w:name="why-mexico-city"/>
    <w:p>
      <w:pPr>
        <w:pStyle w:val="Heading2"/>
      </w:pPr>
      <w:r>
        <w:t xml:space="preserve">Why Mexico City?</w:t>
      </w:r>
    </w:p>
    <w:p>
      <w:pPr>
        <w:pStyle w:val="FirstParagraph"/>
      </w:pPr>
      <w:r>
        <w:t xml:space="preserve">Mexico City is a unique and challenging environment for medical professionals, offering both opportunities and complexities. As the capital of Mexico, it is home to some of the country’s most advanced hospitals, such as [mention specific institutions if applicable], which are at the forefront of medical innovation. The city’s diverse population presents a wide range of surgical cases, from routine procedures to high-complexity interventions, allowing surgeons to continually expand their knowledge and adaptability.</w:t>
      </w:r>
    </w:p>
    <w:p>
      <w:pPr>
        <w:pStyle w:val="BodyText"/>
      </w:pPr>
      <w:r>
        <w:t xml:space="preserve">Living and working in Mexico City also allows me to immerse myself in a culture that values community and collaboration. I have always been drawn to the city’s energy, its historical richness, and the resilience of its people. As a surgeon, I believe that understanding the cultural context of my patients is essential to providing effective care. In Mexico City, where healthcare is deeply intertwined with social and economic factors, I aim to bridge gaps in access to quality surgical services while advocating for patient-centered approaches.</w:t>
      </w:r>
    </w:p>
    <w:bookmarkEnd w:id="21"/>
    <w:bookmarkStart w:id="22" w:name="X1b4e423d40bcbe87497129bec5c85ed415d23e5"/>
    <w:p>
      <w:pPr>
        <w:pStyle w:val="Heading2"/>
      </w:pPr>
      <w:r>
        <w:t xml:space="preserve">Alignment with [Hospital or Institution Name]</w:t>
      </w:r>
    </w:p>
    <w:p>
      <w:pPr>
        <w:pStyle w:val="FirstParagraph"/>
      </w:pPr>
      <w:r>
        <w:t xml:space="preserve">[Hospital or Institution Name]’s commitment to [mention specific values, e.g., cutting-edge technology, research, community outreach] resonates strongly with my own professional philosophy. I am particularly impressed by your work in [specific program, initiative, or achievement related to surgery]. For instance, your focus on [mention a relevant detail] aligns with my goal of integrating advanced surgical techniques with patient education and preventive care.</w:t>
      </w:r>
    </w:p>
    <w:p>
      <w:pPr>
        <w:pStyle w:val="BodyText"/>
      </w:pPr>
      <w:r>
        <w:t xml:space="preserve">My ability to collaborate with multidisciplinary teams and mentor junior surgeons further positions me as a valuable asset to your institution. I have led several surgical teams in [previous location], where we achieved [specific results, e.g., reduced recovery times, improved patient satisfaction scores]. I am eager to bring this collaborative spirit to Mexico City, where teamwork is essential for addressing the city’s complex healthcare challenges.</w:t>
      </w:r>
    </w:p>
    <w:bookmarkEnd w:id="22"/>
    <w:bookmarkStart w:id="23" w:name="personal-commitment-and-future-goals"/>
    <w:p>
      <w:pPr>
        <w:pStyle w:val="Heading2"/>
      </w:pPr>
      <w:r>
        <w:t xml:space="preserve">Personal Commitment and Future Goals</w:t>
      </w:r>
    </w:p>
    <w:p>
      <w:pPr>
        <w:pStyle w:val="FirstParagraph"/>
      </w:pPr>
      <w:r>
        <w:t xml:space="preserve">As a surgeon in Mexico City, I am committed to upholding the highest standards of ethical practice and patient safety. I have always believed that surgery is not just about technical skill but also about empathy, communication, and lifelong learning. In this role, I aim to contribute to the training of future surgeons through mentorship programs and participate in research initiatives that address critical gaps in surgical care across Mexico.</w:t>
      </w:r>
    </w:p>
    <w:p>
      <w:pPr>
        <w:pStyle w:val="BodyText"/>
      </w:pPr>
      <w:r>
        <w:t xml:space="preserve">Additionally, I am passionate about public health advocacy. Mexico City’s urban environment presents unique challenges, such as [mention a relevant issue, e.g., traffic-related injuries or chronic disease management], which require innovative solutions. I am eager to collaborate with local organizations and healthcare providers to develop programs that improve surgical outcomes for underserved population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[Hospital or Institution Name] as a surgeon in Mexico City. My clinical expertise, dedication to patient care, and adaptability to diverse healthcare settings make me a strong candidate for this role. I am confident that my background and vision align with the goals of your institution, and I would be honored to contribute to the continued success of your surgical department.</w:t>
      </w:r>
    </w:p>
    <w:p>
      <w:pPr>
        <w:pStyle w:val="BodyText"/>
      </w:pPr>
      <w:r>
        <w:t xml:space="preserve">Thank you for considering my application. I would welcome the opportunity to discuss how my skills and experiences can benefit [Hospital or Institution Name] in Mexico City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Surgeon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on Cover Letter - Mexico City</dc:title>
  <dc:creator/>
  <dc:language>en</dc:language>
  <cp:keywords/>
  <dcterms:created xsi:type="dcterms:W3CDTF">2026-07-21T03:28:39Z</dcterms:created>
  <dcterms:modified xsi:type="dcterms:W3CDTF">2026-07-21T0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